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B5BEE1" w14:textId="77777777"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14:paraId="68689C5F" w14:textId="68E311A5" w:rsidR="009344FF" w:rsidRDefault="00CD707D" w:rsidP="009344FF">
      <w:r w:rsidRPr="00CD707D">
        <w:t xml:space="preserve">I </w:t>
      </w:r>
      <w:proofErr w:type="gramStart"/>
      <w:r w:rsidRPr="00CD707D">
        <w:t>accept</w:t>
      </w:r>
      <w:proofErr w:type="gramEnd"/>
      <w:r w:rsidRPr="00CD707D">
        <w:t xml:space="preserve"> for publication.</w:t>
      </w:r>
    </w:p>
    <w:p w14:paraId="1043D22A" w14:textId="77777777" w:rsidR="00000000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14:paraId="6765A757" w14:textId="3BD7D621" w:rsidR="00444120" w:rsidRPr="005747A5" w:rsidRDefault="00444120" w:rsidP="009344FF">
      <w:r w:rsidRPr="005747A5">
        <w:t>Prof. Boonlert Kukiattrakoon</w:t>
      </w:r>
      <w:r w:rsidRPr="005747A5">
        <w:t xml:space="preserve">, </w:t>
      </w:r>
      <w:r w:rsidRPr="005747A5">
        <w:t xml:space="preserve">Prince of </w:t>
      </w:r>
      <w:proofErr w:type="spellStart"/>
      <w:r w:rsidRPr="005747A5">
        <w:t>Songkla</w:t>
      </w:r>
      <w:proofErr w:type="spellEnd"/>
      <w:r w:rsidRPr="005747A5">
        <w:t xml:space="preserve"> University, Thailand</w:t>
      </w:r>
    </w:p>
    <w:p w14:paraId="7345003D" w14:textId="77777777" w:rsidR="00DF1D97" w:rsidRPr="009344FF" w:rsidRDefault="00DF1D97" w:rsidP="009344FF">
      <w:pPr>
        <w:rPr>
          <w:b/>
          <w:u w:val="single"/>
        </w:rPr>
      </w:pPr>
    </w:p>
    <w:sectPr w:rsidR="00DF1D97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Y1NzY2MjKyMDcyMTZT0lEKTi0uzszPAykwrAUAgdq6sCwAAAA="/>
  </w:docVars>
  <w:rsids>
    <w:rsidRoot w:val="00A72896"/>
    <w:rsid w:val="002C0B2C"/>
    <w:rsid w:val="00444120"/>
    <w:rsid w:val="005747A5"/>
    <w:rsid w:val="009344FF"/>
    <w:rsid w:val="009F328F"/>
    <w:rsid w:val="00A47270"/>
    <w:rsid w:val="00A72896"/>
    <w:rsid w:val="00CD707D"/>
    <w:rsid w:val="00DF1D97"/>
    <w:rsid w:val="00DF37EB"/>
    <w:rsid w:val="00F92B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A9B309"/>
  <w15:docId w15:val="{808ABA07-5C04-454E-8CF8-D903C9DA2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</Words>
  <Characters>113</Characters>
  <Application>Microsoft Office Word</Application>
  <DocSecurity>0</DocSecurity>
  <Lines>1</Lines>
  <Paragraphs>1</Paragraphs>
  <ScaleCrop>false</ScaleCrop>
  <Company/>
  <LinksUpToDate>false</LinksUpToDate>
  <CharactersWithSpaces>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5-18T10:24:00Z</dcterms:modified>
</cp:coreProperties>
</file>